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1473CA2A" w:rsidR="004249C7" w:rsidRDefault="001B5533" w:rsidP="001B5533">
      <w:pPr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 xml:space="preserve">                                                                         </w:t>
      </w:r>
      <w:r w:rsidR="004249C7" w:rsidRPr="0084236C">
        <w:rPr>
          <w:rFonts w:ascii="Times" w:hAnsi="Times"/>
          <w:b/>
          <w:sz w:val="22"/>
          <w:szCs w:val="22"/>
        </w:rPr>
        <w:t>AGENDA</w:t>
      </w:r>
    </w:p>
    <w:p w14:paraId="431A50D9" w14:textId="4BF4740C" w:rsidR="00253BB4" w:rsidRPr="00E71BB9" w:rsidRDefault="001B5533" w:rsidP="00E71BB9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March</w:t>
      </w:r>
      <w:r w:rsidR="00E71BB9">
        <w:rPr>
          <w:rFonts w:ascii="Times" w:hAnsi="Times"/>
          <w:b/>
          <w:sz w:val="22"/>
          <w:szCs w:val="22"/>
        </w:rPr>
        <w:t xml:space="preserve"> </w:t>
      </w:r>
      <w:r>
        <w:rPr>
          <w:rFonts w:ascii="Times" w:hAnsi="Times"/>
          <w:b/>
          <w:sz w:val="22"/>
          <w:szCs w:val="22"/>
        </w:rPr>
        <w:t>8</w:t>
      </w:r>
      <w:r w:rsidR="00E71BB9">
        <w:rPr>
          <w:rFonts w:ascii="Times" w:hAnsi="Times"/>
          <w:b/>
          <w:sz w:val="22"/>
          <w:szCs w:val="22"/>
        </w:rPr>
        <w:t>, 2024</w:t>
      </w:r>
      <w:r w:rsidR="00135E0D">
        <w:rPr>
          <w:rFonts w:ascii="Times" w:hAnsi="Times"/>
          <w:b/>
          <w:sz w:val="22"/>
          <w:szCs w:val="22"/>
        </w:rPr>
        <w:t xml:space="preserve"> (Virtual Meeting)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0B2DB2AA" w:rsidR="00504BD3" w:rsidRDefault="00005919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11" w:tgtFrame="_blank" w:history="1">
        <w:r w:rsidR="00504BD3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 w:rsidR="00504BD3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639C7543" w14:textId="77777777" w:rsidR="00FE33A9" w:rsidRDefault="00FE33A9" w:rsidP="00A60F84">
      <w:pPr>
        <w:ind w:right="-144"/>
        <w:rPr>
          <w:rFonts w:ascii="Times" w:hAnsi="Times"/>
          <w:b/>
          <w:bCs/>
          <w:sz w:val="22"/>
          <w:szCs w:val="22"/>
        </w:rPr>
      </w:pPr>
    </w:p>
    <w:p w14:paraId="044B82C8" w14:textId="0B11E5A4" w:rsidR="00CB1614" w:rsidRPr="001B5533" w:rsidRDefault="001B5533" w:rsidP="45ECF528">
      <w:pPr>
        <w:ind w:left="-144" w:right="-144"/>
        <w:rPr>
          <w:rFonts w:ascii="Times" w:hAnsi="Times"/>
          <w:b/>
          <w:bCs/>
          <w:i/>
          <w:iCs/>
          <w:sz w:val="20"/>
          <w:szCs w:val="20"/>
        </w:rPr>
      </w:pPr>
      <w:r w:rsidRPr="001B5533">
        <w:rPr>
          <w:rFonts w:ascii="Times" w:hAnsi="Times"/>
          <w:b/>
          <w:bCs/>
          <w:i/>
          <w:iCs/>
          <w:sz w:val="20"/>
          <w:szCs w:val="20"/>
        </w:rPr>
        <w:t>Board Members: Mr. Ronnie McGhee, Chairman, Mr. Patrick Williams, Vice Chairman, Ms. Melissa Cohen, Mr. Maurice Walters, Mr. Robert Alter, Ms. Barbara Jones</w:t>
      </w:r>
    </w:p>
    <w:p w14:paraId="3D4C9A89" w14:textId="77777777" w:rsidR="001B5533" w:rsidRPr="007979AC" w:rsidRDefault="001B5533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5171A462" w:rsidR="004249C7" w:rsidRPr="00FB3D0C" w:rsidRDefault="45ECF528" w:rsidP="00F3146D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</w:t>
      </w:r>
      <w:r w:rsidRPr="00FB3D0C">
        <w:rPr>
          <w:rFonts w:ascii="Times New Roman" w:hAnsi="Times New Roman"/>
          <w:sz w:val="22"/>
          <w:szCs w:val="22"/>
        </w:rPr>
        <w:t xml:space="preserve">                                </w:t>
      </w:r>
      <w:r w:rsidR="001B5533">
        <w:rPr>
          <w:rFonts w:ascii="Times New Roman" w:hAnsi="Times New Roman"/>
          <w:sz w:val="22"/>
          <w:szCs w:val="22"/>
        </w:rPr>
        <w:t xml:space="preserve">                                        </w:t>
      </w:r>
    </w:p>
    <w:p w14:paraId="68B156CD" w14:textId="440A126C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  <w:r w:rsidR="001B5533">
        <w:rPr>
          <w:rFonts w:ascii="Times New Roman" w:hAnsi="Times New Roman"/>
          <w:sz w:val="22"/>
          <w:szCs w:val="22"/>
        </w:rPr>
        <w:t xml:space="preserve">                  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21EA2B5B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BE6486">
        <w:rPr>
          <w:rFonts w:ascii="Times New Roman" w:hAnsi="Times New Roman"/>
          <w:sz w:val="22"/>
          <w:szCs w:val="22"/>
        </w:rPr>
        <w:t>1</w:t>
      </w:r>
      <w:r w:rsidR="00CE55EF">
        <w:rPr>
          <w:rFonts w:ascii="Times New Roman" w:hAnsi="Times New Roman"/>
          <w:sz w:val="22"/>
          <w:szCs w:val="22"/>
        </w:rPr>
        <w:t>/</w:t>
      </w:r>
      <w:r w:rsidR="001B5533">
        <w:rPr>
          <w:rFonts w:ascii="Times New Roman" w:hAnsi="Times New Roman"/>
          <w:sz w:val="22"/>
          <w:szCs w:val="22"/>
        </w:rPr>
        <w:t>19/</w:t>
      </w:r>
      <w:r w:rsidRPr="00AD2825">
        <w:rPr>
          <w:rFonts w:ascii="Times New Roman" w:hAnsi="Times New Roman"/>
          <w:sz w:val="22"/>
          <w:szCs w:val="22"/>
        </w:rPr>
        <w:t>2</w:t>
      </w:r>
      <w:r w:rsidR="001B5533">
        <w:rPr>
          <w:rFonts w:ascii="Times New Roman" w:hAnsi="Times New Roman"/>
          <w:sz w:val="22"/>
          <w:szCs w:val="22"/>
        </w:rPr>
        <w:t>4</w:t>
      </w:r>
      <w:r w:rsidRPr="00AD2825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E83A4C8" w14:textId="5D6103C8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</w:t>
      </w:r>
      <w:r w:rsidR="00062B5C">
        <w:rPr>
          <w:rFonts w:ascii="Times New Roman" w:hAnsi="Times New Roman"/>
          <w:sz w:val="22"/>
          <w:szCs w:val="22"/>
        </w:rPr>
        <w:t xml:space="preserve"> Administrative</w:t>
      </w:r>
      <w:r w:rsidR="00812BC2">
        <w:rPr>
          <w:rFonts w:ascii="Times New Roman" w:hAnsi="Times New Roman"/>
          <w:sz w:val="22"/>
          <w:szCs w:val="22"/>
        </w:rPr>
        <w:t xml:space="preserve"> Approval</w:t>
      </w:r>
      <w:r w:rsidRPr="00AD2825">
        <w:rPr>
          <w:rFonts w:ascii="Times New Roman" w:hAnsi="Times New Roman"/>
          <w:sz w:val="22"/>
          <w:szCs w:val="22"/>
        </w:rPr>
        <w:t xml:space="preserve"> Applications                        </w:t>
      </w:r>
    </w:p>
    <w:p w14:paraId="28E9E5C0" w14:textId="57175F5E" w:rsidR="00BF3659" w:rsidRPr="00AE161E" w:rsidRDefault="45ECF528" w:rsidP="00AE161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bookmarkEnd w:id="0"/>
    <w:p w14:paraId="66B04D6F" w14:textId="7086EB0C" w:rsidR="00D1338D" w:rsidRDefault="45ECF528" w:rsidP="002405D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</w:t>
      </w:r>
      <w:r w:rsidR="00C702C6">
        <w:rPr>
          <w:rFonts w:ascii="Times New Roman" w:hAnsi="Times New Roman"/>
          <w:sz w:val="22"/>
          <w:szCs w:val="22"/>
        </w:rPr>
        <w:t>ness</w:t>
      </w:r>
    </w:p>
    <w:p w14:paraId="146D5394" w14:textId="77777777" w:rsidR="006615E6" w:rsidRPr="006615E6" w:rsidRDefault="006615E6" w:rsidP="006615E6">
      <w:pPr>
        <w:pStyle w:val="ListParagraph"/>
        <w:numPr>
          <w:ilvl w:val="0"/>
          <w:numId w:val="46"/>
        </w:numPr>
        <w:rPr>
          <w:rFonts w:ascii="Times New Roman" w:hAnsi="Times New Roman"/>
          <w:sz w:val="22"/>
          <w:szCs w:val="22"/>
        </w:rPr>
      </w:pPr>
      <w:r w:rsidRPr="006615E6">
        <w:rPr>
          <w:rFonts w:ascii="Times New Roman" w:hAnsi="Times New Roman"/>
          <w:sz w:val="22"/>
          <w:szCs w:val="22"/>
        </w:rPr>
        <w:t>Regional Summit Recap</w:t>
      </w:r>
    </w:p>
    <w:p w14:paraId="412C0A0A" w14:textId="77777777" w:rsidR="006615E6" w:rsidRPr="00501506" w:rsidRDefault="006615E6" w:rsidP="006615E6">
      <w:pPr>
        <w:pStyle w:val="ListParagraph"/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-</w:t>
      </w:r>
      <w:r w:rsidRPr="00501506">
        <w:rPr>
          <w:rFonts w:ascii="Times New Roman" w:hAnsi="Times New Roman"/>
          <w:sz w:val="22"/>
          <w:szCs w:val="22"/>
        </w:rPr>
        <w:t>Regional Re-alignment</w:t>
      </w:r>
    </w:p>
    <w:p w14:paraId="518A0117" w14:textId="77777777" w:rsidR="006615E6" w:rsidRPr="00501506" w:rsidRDefault="006615E6" w:rsidP="006615E6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        -</w:t>
      </w:r>
      <w:r w:rsidRPr="00501506">
        <w:rPr>
          <w:rFonts w:ascii="Times New Roman" w:hAnsi="Times New Roman"/>
          <w:sz w:val="22"/>
          <w:szCs w:val="22"/>
        </w:rPr>
        <w:t>DRAFT Resolutions</w:t>
      </w:r>
    </w:p>
    <w:p w14:paraId="3658B8EE" w14:textId="533BC6BA" w:rsidR="006615E6" w:rsidRDefault="006615E6" w:rsidP="006615E6">
      <w:pPr>
        <w:pStyle w:val="ListParagraph"/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-Proposed licensure pathway</w:t>
      </w:r>
    </w:p>
    <w:p w14:paraId="04BB59AE" w14:textId="3743A78F" w:rsidR="006615E6" w:rsidRPr="00B12261" w:rsidRDefault="000A3761" w:rsidP="00B12261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</w:t>
      </w:r>
      <w:r w:rsidR="00272C1A">
        <w:rPr>
          <w:rFonts w:ascii="Times New Roman" w:hAnsi="Times New Roman"/>
          <w:sz w:val="22"/>
          <w:szCs w:val="22"/>
        </w:rPr>
        <w:t xml:space="preserve">                     </w:t>
      </w:r>
      <w:r>
        <w:rPr>
          <w:rFonts w:ascii="Times New Roman" w:hAnsi="Times New Roman"/>
          <w:sz w:val="22"/>
          <w:szCs w:val="22"/>
        </w:rPr>
        <w:t>-</w:t>
      </w:r>
      <w:r w:rsidR="00B12261">
        <w:rPr>
          <w:rFonts w:ascii="Times New Roman" w:hAnsi="Times New Roman"/>
          <w:sz w:val="22"/>
          <w:szCs w:val="22"/>
        </w:rPr>
        <w:t xml:space="preserve"> </w:t>
      </w:r>
      <w:r w:rsidR="006615E6" w:rsidRPr="00B12261">
        <w:rPr>
          <w:rFonts w:ascii="Times New Roman" w:hAnsi="Times New Roman"/>
          <w:sz w:val="22"/>
          <w:szCs w:val="22"/>
        </w:rPr>
        <w:t>Rulemaking Update</w:t>
      </w:r>
    </w:p>
    <w:p w14:paraId="226C2C2C" w14:textId="65640A03" w:rsidR="006615E6" w:rsidRPr="00B12261" w:rsidRDefault="000A3761" w:rsidP="00B12261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        -</w:t>
      </w:r>
      <w:r w:rsidR="00B12261">
        <w:rPr>
          <w:rFonts w:ascii="Times New Roman" w:hAnsi="Times New Roman"/>
          <w:sz w:val="22"/>
          <w:szCs w:val="22"/>
        </w:rPr>
        <w:t xml:space="preserve"> </w:t>
      </w:r>
      <w:r w:rsidR="00DB3A50">
        <w:rPr>
          <w:rFonts w:ascii="Times New Roman" w:hAnsi="Times New Roman"/>
          <w:sz w:val="22"/>
          <w:szCs w:val="22"/>
        </w:rPr>
        <w:t>Architects'</w:t>
      </w:r>
      <w:r w:rsidR="006615E6" w:rsidRPr="00B12261">
        <w:rPr>
          <w:rFonts w:ascii="Times New Roman" w:hAnsi="Times New Roman"/>
          <w:sz w:val="22"/>
          <w:szCs w:val="22"/>
        </w:rPr>
        <w:t xml:space="preserve"> license renewal</w:t>
      </w:r>
    </w:p>
    <w:p w14:paraId="7F03F4BD" w14:textId="391F52C4" w:rsidR="006615E6" w:rsidRPr="002405DE" w:rsidRDefault="000A3761" w:rsidP="00DB3A50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         </w:t>
      </w:r>
      <w:r w:rsidR="00DB3A50">
        <w:rPr>
          <w:rFonts w:ascii="Times New Roman" w:hAnsi="Times New Roman"/>
          <w:sz w:val="22"/>
          <w:szCs w:val="22"/>
        </w:rPr>
        <w:t>-</w:t>
      </w:r>
      <w:r w:rsidR="00B12261">
        <w:rPr>
          <w:rFonts w:ascii="Times New Roman" w:hAnsi="Times New Roman"/>
          <w:sz w:val="22"/>
          <w:szCs w:val="22"/>
        </w:rPr>
        <w:t xml:space="preserve"> </w:t>
      </w:r>
      <w:r w:rsidR="006615E6" w:rsidRPr="00B12261">
        <w:rPr>
          <w:rFonts w:ascii="Times New Roman" w:hAnsi="Times New Roman"/>
          <w:sz w:val="22"/>
          <w:szCs w:val="22"/>
        </w:rPr>
        <w:t>Board recruitment update</w:t>
      </w:r>
    </w:p>
    <w:p w14:paraId="37AC5F22" w14:textId="77777777" w:rsidR="008925F3" w:rsidRDefault="45ECF528" w:rsidP="008925F3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Pr="00AD2825">
        <w:rPr>
          <w:rFonts w:ascii="Times New Roman" w:hAnsi="Times New Roman"/>
          <w:sz w:val="22"/>
          <w:szCs w:val="22"/>
        </w:rPr>
        <w:t>ess</w:t>
      </w:r>
    </w:p>
    <w:p w14:paraId="0D711EFF" w14:textId="723FC195" w:rsidR="00DB3A50" w:rsidRPr="00E969D9" w:rsidRDefault="00E969D9" w:rsidP="00E969D9">
      <w:pPr>
        <w:pStyle w:val="ListParagraph"/>
        <w:numPr>
          <w:ilvl w:val="0"/>
          <w:numId w:val="4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ewsletter</w:t>
      </w:r>
    </w:p>
    <w:p w14:paraId="649E77F8" w14:textId="5430945E" w:rsidR="00106AF7" w:rsidRPr="00453425" w:rsidRDefault="00E969D9" w:rsidP="00453425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of Correspondence</w:t>
      </w:r>
      <w:bookmarkEnd w:id="1"/>
      <w:r w:rsidR="45ECF528" w:rsidRPr="00453425">
        <w:rPr>
          <w:rFonts w:ascii="Times New Roman" w:hAnsi="Times New Roman"/>
          <w:sz w:val="22"/>
          <w:szCs w:val="22"/>
        </w:rPr>
        <w:t xml:space="preserve"> </w:t>
      </w:r>
    </w:p>
    <w:p w14:paraId="2E6D4DFF" w14:textId="2630A2D3" w:rsidR="00253BB4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</w:t>
      </w:r>
      <w:r w:rsidR="00A21F53" w:rsidRPr="00AD2825">
        <w:rPr>
          <w:rFonts w:ascii="Times New Roman" w:hAnsi="Times New Roman"/>
          <w:sz w:val="22"/>
          <w:szCs w:val="22"/>
        </w:rPr>
        <w:t>applications,</w:t>
      </w:r>
      <w:r w:rsidRPr="00AD2825">
        <w:rPr>
          <w:rFonts w:ascii="Times New Roman" w:hAnsi="Times New Roman"/>
          <w:sz w:val="22"/>
          <w:szCs w:val="22"/>
        </w:rPr>
        <w:t xml:space="preserve"> and legal counsel </w:t>
      </w:r>
      <w:r w:rsidR="004B4237">
        <w:rPr>
          <w:rFonts w:ascii="Times New Roman" w:hAnsi="Times New Roman"/>
          <w:sz w:val="22"/>
          <w:szCs w:val="22"/>
        </w:rPr>
        <w:t>reports</w:t>
      </w:r>
      <w:r w:rsidRPr="00AD2825">
        <w:rPr>
          <w:rFonts w:ascii="Times New Roman" w:hAnsi="Times New Roman"/>
          <w:sz w:val="22"/>
          <w:szCs w:val="22"/>
        </w:rPr>
        <w:t xml:space="preserve">. 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322064E7" w14:textId="7B048A2D" w:rsidR="001D0DFD" w:rsidRDefault="00535F89" w:rsidP="001F12B5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</w:t>
      </w:r>
      <w:r w:rsidR="006B2646">
        <w:rPr>
          <w:rFonts w:ascii="Times New Roman" w:hAnsi="Times New Roman"/>
          <w:b/>
          <w:bCs/>
          <w:sz w:val="22"/>
          <w:szCs w:val="22"/>
        </w:rPr>
        <w:t>n the Mee</w:t>
      </w:r>
      <w:r w:rsidR="001F12B5">
        <w:rPr>
          <w:rFonts w:ascii="Times New Roman" w:hAnsi="Times New Roman"/>
          <w:b/>
          <w:bCs/>
          <w:sz w:val="22"/>
          <w:szCs w:val="22"/>
        </w:rPr>
        <w:t>ting:</w:t>
      </w:r>
    </w:p>
    <w:p w14:paraId="4328933F" w14:textId="76D0F6F7" w:rsidR="001F12B5" w:rsidRPr="001F12B5" w:rsidRDefault="001B5533" w:rsidP="001F12B5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https://dcnet.webex.com/dcnet/j.php?MTID=m8c4e8787630459a27f2f5c7cd407e68c</w:t>
      </w:r>
    </w:p>
    <w:p w14:paraId="01C076A9" w14:textId="77777777" w:rsidR="0037607F" w:rsidRDefault="0037607F" w:rsidP="00CF73BB">
      <w:pPr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0EDD76EA" w14:textId="77777777" w:rsidR="0037607F" w:rsidRPr="0037607F" w:rsidRDefault="0037607F" w:rsidP="0037607F">
      <w:pPr>
        <w:shd w:val="clear" w:color="auto" w:fill="EDEDED"/>
        <w:rPr>
          <w:rFonts w:ascii="Helvetica" w:eastAsia="Times New Roman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 xml:space="preserve">     </w:t>
      </w:r>
      <w:r w:rsidRPr="0037607F">
        <w:rPr>
          <w:rFonts w:ascii="Helvetica" w:eastAsia="Times New Roman" w:hAnsi="Helvetica" w:cs="Helvetica"/>
          <w:sz w:val="21"/>
          <w:szCs w:val="21"/>
        </w:rPr>
        <w:t>Webinar number:</w:t>
      </w:r>
    </w:p>
    <w:p w14:paraId="6A7601E9" w14:textId="09D3F01C" w:rsidR="0037607F" w:rsidRDefault="001B5533" w:rsidP="00495362">
      <w:pPr>
        <w:shd w:val="clear" w:color="auto" w:fill="EDEDED"/>
        <w:spacing w:after="180"/>
        <w:ind w:left="720"/>
        <w:rPr>
          <w:rFonts w:ascii="Helvetica" w:eastAsia="Times New Roman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2309 281 7794</w:t>
      </w:r>
    </w:p>
    <w:p w14:paraId="77DC8755" w14:textId="77777777" w:rsidR="008844F2" w:rsidRDefault="00B533E2" w:rsidP="00EA6749">
      <w:pPr>
        <w:pStyle w:val="ListParagraph"/>
        <w:ind w:left="360"/>
        <w:rPr>
          <w:rFonts w:ascii="Helvetica" w:hAnsi="Helvetica" w:cs="Helvetica"/>
          <w:sz w:val="21"/>
          <w:szCs w:val="21"/>
          <w:shd w:val="clear" w:color="auto" w:fill="EDEDED"/>
        </w:rPr>
      </w:pPr>
      <w:r w:rsidRPr="00B533E2">
        <w:rPr>
          <w:rFonts w:ascii="Helvetica" w:hAnsi="Helvetica" w:cs="Helvetica"/>
          <w:sz w:val="21"/>
          <w:szCs w:val="21"/>
        </w:rPr>
        <w:t>Webinar password:</w:t>
      </w:r>
      <w:r w:rsidR="008C42C3">
        <w:rPr>
          <w:rFonts w:ascii="Helvetica" w:hAnsi="Helvetica" w:cs="Helvetica"/>
          <w:sz w:val="21"/>
          <w:szCs w:val="21"/>
        </w:rPr>
        <w:t xml:space="preserve"> </w:t>
      </w:r>
      <w:r w:rsidR="001B5533">
        <w:rPr>
          <w:rFonts w:ascii="Helvetica" w:hAnsi="Helvetica" w:cs="Helvetica"/>
          <w:sz w:val="21"/>
          <w:szCs w:val="21"/>
          <w:shd w:val="clear" w:color="auto" w:fill="EDEDED"/>
        </w:rPr>
        <w:t>030824</w:t>
      </w:r>
      <w:r w:rsidR="008C42C3">
        <w:rPr>
          <w:rFonts w:ascii="Helvetica" w:hAnsi="Helvetica" w:cs="Helvetica"/>
          <w:sz w:val="21"/>
          <w:szCs w:val="21"/>
        </w:rPr>
        <w:t xml:space="preserve"> ;  </w:t>
      </w:r>
      <w:r w:rsidR="008C42C3" w:rsidRPr="000259EF">
        <w:rPr>
          <w:rFonts w:ascii="Times New Roman" w:hAnsi="Times New Roman"/>
          <w:sz w:val="22"/>
          <w:szCs w:val="22"/>
        </w:rPr>
        <w:t>Dial In: 1-650-479-3208;  Access Code:</w:t>
      </w:r>
      <w:r w:rsidR="008844F2" w:rsidRPr="008844F2">
        <w:rPr>
          <w:rFonts w:ascii="Helvetica" w:hAnsi="Helvetica" w:cs="Helvetica"/>
          <w:sz w:val="21"/>
          <w:szCs w:val="21"/>
          <w:shd w:val="clear" w:color="auto" w:fill="EDEDED"/>
        </w:rPr>
        <w:t xml:space="preserve"> </w:t>
      </w:r>
      <w:r w:rsidR="008844F2">
        <w:rPr>
          <w:rFonts w:ascii="Helvetica" w:hAnsi="Helvetica" w:cs="Helvetica"/>
          <w:sz w:val="21"/>
          <w:szCs w:val="21"/>
          <w:shd w:val="clear" w:color="auto" w:fill="EDEDED"/>
        </w:rPr>
        <w:t>2309 281 7794</w:t>
      </w:r>
    </w:p>
    <w:p w14:paraId="69402B45" w14:textId="77777777" w:rsidR="008844F2" w:rsidRDefault="008844F2" w:rsidP="00EA6749">
      <w:pPr>
        <w:pStyle w:val="ListParagraph"/>
        <w:ind w:left="360"/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01EA2340" w14:textId="77777777" w:rsidR="008844F2" w:rsidRDefault="008844F2" w:rsidP="00EA6749">
      <w:pPr>
        <w:pStyle w:val="ListParagraph"/>
        <w:ind w:left="360"/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5E5B144E" w14:textId="2D72FB92" w:rsidR="00533792" w:rsidRPr="00EA6749" w:rsidRDefault="008844F2" w:rsidP="00EA674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Helvetica" w:hAnsi="Helvetica" w:cs="Helvetica"/>
          <w:b/>
          <w:bCs/>
          <w:sz w:val="21"/>
          <w:szCs w:val="21"/>
          <w:shd w:val="clear" w:color="auto" w:fill="EDEDED"/>
        </w:rPr>
        <w:lastRenderedPageBreak/>
        <w:t>Next Meeting: April 19, 2024 @ 9:30am</w:t>
      </w:r>
      <w:r w:rsidR="008C42C3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6F2BDEA1" w14:textId="54F21CF4" w:rsidR="1E1E7AD7" w:rsidRDefault="1E1E7AD7" w:rsidP="1E1E7AD7">
      <w:pPr>
        <w:pStyle w:val="ListParagraph"/>
        <w:ind w:left="360"/>
        <w:rPr>
          <w:rFonts w:ascii="Helvetica" w:hAnsi="Helvetica" w:cs="Helvetica"/>
          <w:sz w:val="21"/>
          <w:szCs w:val="21"/>
        </w:rPr>
      </w:pPr>
    </w:p>
    <w:p w14:paraId="41E0B533" w14:textId="3CBE02D9" w:rsidR="1E1E7AD7" w:rsidRDefault="1E1E7AD7" w:rsidP="1E1E7AD7">
      <w:pPr>
        <w:ind w:left="2880" w:hanging="2880"/>
      </w:pPr>
    </w:p>
    <w:p w14:paraId="7CEDEA9D" w14:textId="5ABCC43B" w:rsidR="1E1E7AD7" w:rsidRDefault="1E1E7AD7" w:rsidP="1E1E7AD7">
      <w:pPr>
        <w:pStyle w:val="ListParagraph"/>
        <w:ind w:left="360"/>
        <w:rPr>
          <w:rFonts w:ascii="Helvetica" w:hAnsi="Helvetica" w:cs="Helvetica"/>
          <w:sz w:val="21"/>
          <w:szCs w:val="21"/>
        </w:rPr>
      </w:pPr>
    </w:p>
    <w:sectPr w:rsidR="1E1E7AD7" w:rsidSect="00B0789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97F7E" w14:textId="77777777" w:rsidR="00B07897" w:rsidRDefault="00B07897" w:rsidP="00BE55D9">
      <w:r>
        <w:separator/>
      </w:r>
    </w:p>
  </w:endnote>
  <w:endnote w:type="continuationSeparator" w:id="0">
    <w:p w14:paraId="4979E6CC" w14:textId="77777777" w:rsidR="00B07897" w:rsidRDefault="00B07897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A08" w14:textId="77777777" w:rsidR="00504BD3" w:rsidRDefault="0050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FCE" w14:textId="77777777" w:rsidR="00504BD3" w:rsidRDefault="00504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04289" w14:textId="77777777" w:rsidR="00B07897" w:rsidRDefault="00B07897" w:rsidP="00BE55D9">
      <w:r>
        <w:separator/>
      </w:r>
    </w:p>
  </w:footnote>
  <w:footnote w:type="continuationSeparator" w:id="0">
    <w:p w14:paraId="49C5AE17" w14:textId="77777777" w:rsidR="00B07897" w:rsidRDefault="00B07897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3F110" w14:textId="2D103764" w:rsidR="00504BD3" w:rsidRDefault="00504B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6229B631" w:rsidR="00FC7F66" w:rsidRDefault="00B7160C" w:rsidP="00BE55D9">
    <w:pPr>
      <w:pStyle w:val="Header"/>
      <w:ind w:left="-900" w:hanging="360"/>
    </w:pPr>
    <w:r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9E9F0" w14:textId="1AC906A2" w:rsidR="00504BD3" w:rsidRDefault="00504B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7D08"/>
    <w:multiLevelType w:val="hybridMultilevel"/>
    <w:tmpl w:val="E42E7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5367AA"/>
    <w:multiLevelType w:val="hybridMultilevel"/>
    <w:tmpl w:val="5E14B3C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AC7BEF"/>
    <w:multiLevelType w:val="hybridMultilevel"/>
    <w:tmpl w:val="A3323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2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3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6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435067"/>
    <w:multiLevelType w:val="hybridMultilevel"/>
    <w:tmpl w:val="A0902C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3CF369A0"/>
    <w:multiLevelType w:val="hybridMultilevel"/>
    <w:tmpl w:val="F7588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B912C2"/>
    <w:multiLevelType w:val="hybridMultilevel"/>
    <w:tmpl w:val="04AA4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DE57B5"/>
    <w:multiLevelType w:val="hybridMultilevel"/>
    <w:tmpl w:val="E51C1A16"/>
    <w:lvl w:ilvl="0" w:tplc="0409000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800" w:hanging="360"/>
      </w:pPr>
      <w:rPr>
        <w:rFonts w:ascii="Wingdings" w:hAnsi="Wingdings" w:hint="default"/>
      </w:rPr>
    </w:lvl>
  </w:abstractNum>
  <w:abstractNum w:abstractNumId="28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4C7022"/>
    <w:multiLevelType w:val="hybridMultilevel"/>
    <w:tmpl w:val="60C830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1511F21"/>
    <w:multiLevelType w:val="hybridMultilevel"/>
    <w:tmpl w:val="C5AAC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7E87AB2"/>
    <w:multiLevelType w:val="hybridMultilevel"/>
    <w:tmpl w:val="7FD0E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9C76F1"/>
    <w:multiLevelType w:val="hybridMultilevel"/>
    <w:tmpl w:val="9A6CB98C"/>
    <w:lvl w:ilvl="0" w:tplc="04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38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1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2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8E790E"/>
    <w:multiLevelType w:val="hybridMultilevel"/>
    <w:tmpl w:val="C220EA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CAB048D"/>
    <w:multiLevelType w:val="hybridMultilevel"/>
    <w:tmpl w:val="0688F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788880">
    <w:abstractNumId w:val="30"/>
  </w:num>
  <w:num w:numId="2" w16cid:durableId="442774771">
    <w:abstractNumId w:val="22"/>
  </w:num>
  <w:num w:numId="3" w16cid:durableId="689186513">
    <w:abstractNumId w:val="16"/>
  </w:num>
  <w:num w:numId="4" w16cid:durableId="173881881">
    <w:abstractNumId w:val="6"/>
  </w:num>
  <w:num w:numId="5" w16cid:durableId="1377126448">
    <w:abstractNumId w:val="33"/>
  </w:num>
  <w:num w:numId="6" w16cid:durableId="415367334">
    <w:abstractNumId w:val="23"/>
  </w:num>
  <w:num w:numId="7" w16cid:durableId="266040003">
    <w:abstractNumId w:val="14"/>
  </w:num>
  <w:num w:numId="8" w16cid:durableId="604383578">
    <w:abstractNumId w:val="3"/>
  </w:num>
  <w:num w:numId="9" w16cid:durableId="542256042">
    <w:abstractNumId w:val="42"/>
  </w:num>
  <w:num w:numId="10" w16cid:durableId="846865104">
    <w:abstractNumId w:val="26"/>
  </w:num>
  <w:num w:numId="11" w16cid:durableId="1105879837">
    <w:abstractNumId w:val="20"/>
  </w:num>
  <w:num w:numId="12" w16cid:durableId="2134713927">
    <w:abstractNumId w:val="2"/>
  </w:num>
  <w:num w:numId="13" w16cid:durableId="1139415046">
    <w:abstractNumId w:val="1"/>
  </w:num>
  <w:num w:numId="14" w16cid:durableId="4988762">
    <w:abstractNumId w:val="11"/>
  </w:num>
  <w:num w:numId="15" w16cid:durableId="1174764979">
    <w:abstractNumId w:val="7"/>
  </w:num>
  <w:num w:numId="16" w16cid:durableId="901411294">
    <w:abstractNumId w:val="43"/>
  </w:num>
  <w:num w:numId="17" w16cid:durableId="1821263616">
    <w:abstractNumId w:val="5"/>
  </w:num>
  <w:num w:numId="18" w16cid:durableId="1076172452">
    <w:abstractNumId w:val="13"/>
  </w:num>
  <w:num w:numId="19" w16cid:durableId="1473056357">
    <w:abstractNumId w:val="31"/>
  </w:num>
  <w:num w:numId="20" w16cid:durableId="253249495">
    <w:abstractNumId w:val="41"/>
  </w:num>
  <w:num w:numId="21" w16cid:durableId="1605838660">
    <w:abstractNumId w:val="18"/>
  </w:num>
  <w:num w:numId="22" w16cid:durableId="237135420">
    <w:abstractNumId w:val="35"/>
  </w:num>
  <w:num w:numId="23" w16cid:durableId="1770814654">
    <w:abstractNumId w:val="40"/>
  </w:num>
  <w:num w:numId="24" w16cid:durableId="1371221177">
    <w:abstractNumId w:val="9"/>
  </w:num>
  <w:num w:numId="25" w16cid:durableId="110052405">
    <w:abstractNumId w:val="15"/>
  </w:num>
  <w:num w:numId="26" w16cid:durableId="317467304">
    <w:abstractNumId w:val="12"/>
  </w:num>
  <w:num w:numId="27" w16cid:durableId="551817507">
    <w:abstractNumId w:val="28"/>
  </w:num>
  <w:num w:numId="28" w16cid:durableId="1264990900">
    <w:abstractNumId w:val="29"/>
  </w:num>
  <w:num w:numId="29" w16cid:durableId="1299602557">
    <w:abstractNumId w:val="24"/>
  </w:num>
  <w:num w:numId="30" w16cid:durableId="446581445">
    <w:abstractNumId w:val="21"/>
  </w:num>
  <w:num w:numId="31" w16cid:durableId="1493762215">
    <w:abstractNumId w:val="10"/>
  </w:num>
  <w:num w:numId="32" w16cid:durableId="714888069">
    <w:abstractNumId w:val="38"/>
  </w:num>
  <w:num w:numId="33" w16cid:durableId="1968311172">
    <w:abstractNumId w:val="39"/>
  </w:num>
  <w:num w:numId="34" w16cid:durableId="1475098916">
    <w:abstractNumId w:val="27"/>
  </w:num>
  <w:num w:numId="35" w16cid:durableId="513808365">
    <w:abstractNumId w:val="4"/>
  </w:num>
  <w:num w:numId="36" w16cid:durableId="726807117">
    <w:abstractNumId w:val="44"/>
  </w:num>
  <w:num w:numId="37" w16cid:durableId="136845285">
    <w:abstractNumId w:val="34"/>
  </w:num>
  <w:num w:numId="38" w16cid:durableId="264264214">
    <w:abstractNumId w:val="17"/>
  </w:num>
  <w:num w:numId="39" w16cid:durableId="797182601">
    <w:abstractNumId w:val="32"/>
  </w:num>
  <w:num w:numId="40" w16cid:durableId="645815321">
    <w:abstractNumId w:val="37"/>
  </w:num>
  <w:num w:numId="41" w16cid:durableId="1407802130">
    <w:abstractNumId w:val="8"/>
  </w:num>
  <w:num w:numId="42" w16cid:durableId="1535188066">
    <w:abstractNumId w:val="0"/>
  </w:num>
  <w:num w:numId="43" w16cid:durableId="1102070926">
    <w:abstractNumId w:val="19"/>
  </w:num>
  <w:num w:numId="44" w16cid:durableId="494304593">
    <w:abstractNumId w:val="36"/>
  </w:num>
  <w:num w:numId="45" w16cid:durableId="1058821077">
    <w:abstractNumId w:val="25"/>
  </w:num>
  <w:num w:numId="46" w16cid:durableId="140729983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5919"/>
    <w:rsid w:val="000259EF"/>
    <w:rsid w:val="00031DD0"/>
    <w:rsid w:val="0003589D"/>
    <w:rsid w:val="00037151"/>
    <w:rsid w:val="00054AC4"/>
    <w:rsid w:val="000617B4"/>
    <w:rsid w:val="00062B5C"/>
    <w:rsid w:val="00066DC7"/>
    <w:rsid w:val="00071AA4"/>
    <w:rsid w:val="0007448B"/>
    <w:rsid w:val="00083B3C"/>
    <w:rsid w:val="00090A5B"/>
    <w:rsid w:val="000A3145"/>
    <w:rsid w:val="000A3761"/>
    <w:rsid w:val="000B0E59"/>
    <w:rsid w:val="000B3091"/>
    <w:rsid w:val="000B3423"/>
    <w:rsid w:val="000D02C2"/>
    <w:rsid w:val="000D077F"/>
    <w:rsid w:val="000D72D3"/>
    <w:rsid w:val="000E3961"/>
    <w:rsid w:val="000E4C0E"/>
    <w:rsid w:val="000F24E3"/>
    <w:rsid w:val="00101BBE"/>
    <w:rsid w:val="00106830"/>
    <w:rsid w:val="00106AF7"/>
    <w:rsid w:val="00111A07"/>
    <w:rsid w:val="00135E0D"/>
    <w:rsid w:val="0014309D"/>
    <w:rsid w:val="001525DA"/>
    <w:rsid w:val="001560B0"/>
    <w:rsid w:val="001567F9"/>
    <w:rsid w:val="00157AB6"/>
    <w:rsid w:val="001662EC"/>
    <w:rsid w:val="001A0226"/>
    <w:rsid w:val="001A34E8"/>
    <w:rsid w:val="001A6BDF"/>
    <w:rsid w:val="001B0ABA"/>
    <w:rsid w:val="001B5533"/>
    <w:rsid w:val="001C163D"/>
    <w:rsid w:val="001C3AD7"/>
    <w:rsid w:val="001D0DFD"/>
    <w:rsid w:val="001D1BA1"/>
    <w:rsid w:val="001D7EB0"/>
    <w:rsid w:val="001F0A0B"/>
    <w:rsid w:val="001F12B5"/>
    <w:rsid w:val="001F2664"/>
    <w:rsid w:val="001F3343"/>
    <w:rsid w:val="001F738B"/>
    <w:rsid w:val="002032BB"/>
    <w:rsid w:val="00206005"/>
    <w:rsid w:val="00235041"/>
    <w:rsid w:val="002405DE"/>
    <w:rsid w:val="002414EE"/>
    <w:rsid w:val="00244463"/>
    <w:rsid w:val="00246537"/>
    <w:rsid w:val="0024658A"/>
    <w:rsid w:val="00253BB4"/>
    <w:rsid w:val="00254755"/>
    <w:rsid w:val="002606E5"/>
    <w:rsid w:val="00271C2D"/>
    <w:rsid w:val="00272C1A"/>
    <w:rsid w:val="00284188"/>
    <w:rsid w:val="00290834"/>
    <w:rsid w:val="00290EA9"/>
    <w:rsid w:val="00295F25"/>
    <w:rsid w:val="0029659F"/>
    <w:rsid w:val="00296A4E"/>
    <w:rsid w:val="002B23C8"/>
    <w:rsid w:val="002B59C7"/>
    <w:rsid w:val="002B5AD7"/>
    <w:rsid w:val="002B7106"/>
    <w:rsid w:val="002C2981"/>
    <w:rsid w:val="002C3128"/>
    <w:rsid w:val="002D2B59"/>
    <w:rsid w:val="002D6840"/>
    <w:rsid w:val="002E7492"/>
    <w:rsid w:val="002F54DA"/>
    <w:rsid w:val="00300F4A"/>
    <w:rsid w:val="003067C5"/>
    <w:rsid w:val="003138AA"/>
    <w:rsid w:val="00316BE5"/>
    <w:rsid w:val="003240E9"/>
    <w:rsid w:val="00327A12"/>
    <w:rsid w:val="003359D0"/>
    <w:rsid w:val="00337A62"/>
    <w:rsid w:val="00345FF4"/>
    <w:rsid w:val="0034794D"/>
    <w:rsid w:val="00350938"/>
    <w:rsid w:val="00353EFA"/>
    <w:rsid w:val="00356A0D"/>
    <w:rsid w:val="00370936"/>
    <w:rsid w:val="00371EA2"/>
    <w:rsid w:val="0037607F"/>
    <w:rsid w:val="0037620F"/>
    <w:rsid w:val="00381BE4"/>
    <w:rsid w:val="003A2A7F"/>
    <w:rsid w:val="003A6C72"/>
    <w:rsid w:val="003B3536"/>
    <w:rsid w:val="003B41BD"/>
    <w:rsid w:val="003B4EA3"/>
    <w:rsid w:val="003B52AD"/>
    <w:rsid w:val="003B5E8D"/>
    <w:rsid w:val="003B6264"/>
    <w:rsid w:val="003B69BA"/>
    <w:rsid w:val="003C754B"/>
    <w:rsid w:val="003D49B3"/>
    <w:rsid w:val="003D6ACB"/>
    <w:rsid w:val="003E0D72"/>
    <w:rsid w:val="003E1F1E"/>
    <w:rsid w:val="003E61C0"/>
    <w:rsid w:val="003F35D9"/>
    <w:rsid w:val="003F6546"/>
    <w:rsid w:val="00400B08"/>
    <w:rsid w:val="00407D04"/>
    <w:rsid w:val="004153D6"/>
    <w:rsid w:val="0042209B"/>
    <w:rsid w:val="004249C7"/>
    <w:rsid w:val="00430959"/>
    <w:rsid w:val="00433214"/>
    <w:rsid w:val="004417FF"/>
    <w:rsid w:val="00443B6B"/>
    <w:rsid w:val="004455BE"/>
    <w:rsid w:val="00453425"/>
    <w:rsid w:val="00454CBE"/>
    <w:rsid w:val="0045509E"/>
    <w:rsid w:val="00461BB0"/>
    <w:rsid w:val="00462405"/>
    <w:rsid w:val="004624F0"/>
    <w:rsid w:val="0046293C"/>
    <w:rsid w:val="004644DC"/>
    <w:rsid w:val="0046614C"/>
    <w:rsid w:val="00467DEB"/>
    <w:rsid w:val="00490E58"/>
    <w:rsid w:val="00491546"/>
    <w:rsid w:val="004947B3"/>
    <w:rsid w:val="00495362"/>
    <w:rsid w:val="0049695C"/>
    <w:rsid w:val="004A28DD"/>
    <w:rsid w:val="004A32FE"/>
    <w:rsid w:val="004B4237"/>
    <w:rsid w:val="004C797D"/>
    <w:rsid w:val="004D16EF"/>
    <w:rsid w:val="004D5A67"/>
    <w:rsid w:val="004D678B"/>
    <w:rsid w:val="004E483D"/>
    <w:rsid w:val="004E49E5"/>
    <w:rsid w:val="004F5067"/>
    <w:rsid w:val="00503B92"/>
    <w:rsid w:val="00504BD3"/>
    <w:rsid w:val="00504E58"/>
    <w:rsid w:val="00523211"/>
    <w:rsid w:val="00524D1A"/>
    <w:rsid w:val="00533792"/>
    <w:rsid w:val="00535F89"/>
    <w:rsid w:val="00546D60"/>
    <w:rsid w:val="00550D73"/>
    <w:rsid w:val="00551A0A"/>
    <w:rsid w:val="00551D12"/>
    <w:rsid w:val="00552F23"/>
    <w:rsid w:val="00553893"/>
    <w:rsid w:val="00555A26"/>
    <w:rsid w:val="00556DA1"/>
    <w:rsid w:val="00563BEE"/>
    <w:rsid w:val="005668C6"/>
    <w:rsid w:val="005701DE"/>
    <w:rsid w:val="00576322"/>
    <w:rsid w:val="00581F65"/>
    <w:rsid w:val="00590F85"/>
    <w:rsid w:val="005918B1"/>
    <w:rsid w:val="00594FA2"/>
    <w:rsid w:val="005A21B3"/>
    <w:rsid w:val="005A2EA1"/>
    <w:rsid w:val="005B243C"/>
    <w:rsid w:val="005B7A7A"/>
    <w:rsid w:val="005C2DA2"/>
    <w:rsid w:val="005C49B9"/>
    <w:rsid w:val="005C5A05"/>
    <w:rsid w:val="005C5CF8"/>
    <w:rsid w:val="005D6A0D"/>
    <w:rsid w:val="005D7A6A"/>
    <w:rsid w:val="005F1378"/>
    <w:rsid w:val="005F462D"/>
    <w:rsid w:val="00614047"/>
    <w:rsid w:val="00615CCA"/>
    <w:rsid w:val="0062691F"/>
    <w:rsid w:val="00642674"/>
    <w:rsid w:val="00642CC2"/>
    <w:rsid w:val="00655D3E"/>
    <w:rsid w:val="006615E6"/>
    <w:rsid w:val="00666703"/>
    <w:rsid w:val="0067280C"/>
    <w:rsid w:val="006764A2"/>
    <w:rsid w:val="006774F0"/>
    <w:rsid w:val="00691FC4"/>
    <w:rsid w:val="006972CB"/>
    <w:rsid w:val="006A5FFD"/>
    <w:rsid w:val="006A653A"/>
    <w:rsid w:val="006B2646"/>
    <w:rsid w:val="006C2C68"/>
    <w:rsid w:val="006D0F81"/>
    <w:rsid w:val="006E015A"/>
    <w:rsid w:val="006E17A9"/>
    <w:rsid w:val="006E5383"/>
    <w:rsid w:val="006E64B4"/>
    <w:rsid w:val="006F0D16"/>
    <w:rsid w:val="006F4D29"/>
    <w:rsid w:val="006F5A6F"/>
    <w:rsid w:val="00701C77"/>
    <w:rsid w:val="00707CED"/>
    <w:rsid w:val="00723703"/>
    <w:rsid w:val="0072453F"/>
    <w:rsid w:val="007301CF"/>
    <w:rsid w:val="00732361"/>
    <w:rsid w:val="007506DB"/>
    <w:rsid w:val="00755568"/>
    <w:rsid w:val="00760422"/>
    <w:rsid w:val="007661E3"/>
    <w:rsid w:val="00767EBA"/>
    <w:rsid w:val="00770029"/>
    <w:rsid w:val="0077085E"/>
    <w:rsid w:val="00772793"/>
    <w:rsid w:val="00773E5F"/>
    <w:rsid w:val="00776899"/>
    <w:rsid w:val="00782E72"/>
    <w:rsid w:val="007856BE"/>
    <w:rsid w:val="007A1206"/>
    <w:rsid w:val="007B387B"/>
    <w:rsid w:val="007B5578"/>
    <w:rsid w:val="007C45FC"/>
    <w:rsid w:val="007D1920"/>
    <w:rsid w:val="007D6CCF"/>
    <w:rsid w:val="007E1452"/>
    <w:rsid w:val="007E312F"/>
    <w:rsid w:val="007F78A3"/>
    <w:rsid w:val="00812BC2"/>
    <w:rsid w:val="00814BAA"/>
    <w:rsid w:val="00827362"/>
    <w:rsid w:val="00834EF7"/>
    <w:rsid w:val="00847694"/>
    <w:rsid w:val="00850968"/>
    <w:rsid w:val="00851574"/>
    <w:rsid w:val="008541B5"/>
    <w:rsid w:val="00861428"/>
    <w:rsid w:val="00862B69"/>
    <w:rsid w:val="00862CFE"/>
    <w:rsid w:val="00874E7F"/>
    <w:rsid w:val="00875B57"/>
    <w:rsid w:val="00877819"/>
    <w:rsid w:val="00881BFE"/>
    <w:rsid w:val="008844F2"/>
    <w:rsid w:val="00885A1B"/>
    <w:rsid w:val="00886DB8"/>
    <w:rsid w:val="008925F3"/>
    <w:rsid w:val="00897C06"/>
    <w:rsid w:val="008A593E"/>
    <w:rsid w:val="008B14E4"/>
    <w:rsid w:val="008B5F8B"/>
    <w:rsid w:val="008C157F"/>
    <w:rsid w:val="008C2A84"/>
    <w:rsid w:val="008C42C3"/>
    <w:rsid w:val="008D3167"/>
    <w:rsid w:val="008F6C4B"/>
    <w:rsid w:val="00905356"/>
    <w:rsid w:val="0091312A"/>
    <w:rsid w:val="009237B3"/>
    <w:rsid w:val="009249B7"/>
    <w:rsid w:val="00924F6A"/>
    <w:rsid w:val="00926FE0"/>
    <w:rsid w:val="00927B19"/>
    <w:rsid w:val="00935E01"/>
    <w:rsid w:val="00937E60"/>
    <w:rsid w:val="00955A05"/>
    <w:rsid w:val="009600D5"/>
    <w:rsid w:val="00966DD8"/>
    <w:rsid w:val="00972252"/>
    <w:rsid w:val="00980774"/>
    <w:rsid w:val="00983929"/>
    <w:rsid w:val="009859B0"/>
    <w:rsid w:val="00985FB6"/>
    <w:rsid w:val="00987C6B"/>
    <w:rsid w:val="00991001"/>
    <w:rsid w:val="009A2397"/>
    <w:rsid w:val="009B5E1A"/>
    <w:rsid w:val="009C13DA"/>
    <w:rsid w:val="009C281F"/>
    <w:rsid w:val="009C3F63"/>
    <w:rsid w:val="009D1854"/>
    <w:rsid w:val="009D19FF"/>
    <w:rsid w:val="009D2212"/>
    <w:rsid w:val="009D7370"/>
    <w:rsid w:val="009E026E"/>
    <w:rsid w:val="009E1FE9"/>
    <w:rsid w:val="009F0D86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60F84"/>
    <w:rsid w:val="00A66720"/>
    <w:rsid w:val="00A673EE"/>
    <w:rsid w:val="00A677E9"/>
    <w:rsid w:val="00A705D8"/>
    <w:rsid w:val="00A71C4A"/>
    <w:rsid w:val="00A7731C"/>
    <w:rsid w:val="00A813A3"/>
    <w:rsid w:val="00A819B7"/>
    <w:rsid w:val="00A82162"/>
    <w:rsid w:val="00A8425C"/>
    <w:rsid w:val="00A90863"/>
    <w:rsid w:val="00A919CB"/>
    <w:rsid w:val="00A9396E"/>
    <w:rsid w:val="00AA214D"/>
    <w:rsid w:val="00AA5401"/>
    <w:rsid w:val="00AA6364"/>
    <w:rsid w:val="00AB758F"/>
    <w:rsid w:val="00AC006A"/>
    <w:rsid w:val="00AD03C4"/>
    <w:rsid w:val="00AD2825"/>
    <w:rsid w:val="00AD4B98"/>
    <w:rsid w:val="00AE161E"/>
    <w:rsid w:val="00AF0EBD"/>
    <w:rsid w:val="00AF4701"/>
    <w:rsid w:val="00B07897"/>
    <w:rsid w:val="00B07DC2"/>
    <w:rsid w:val="00B12261"/>
    <w:rsid w:val="00B148E9"/>
    <w:rsid w:val="00B14D77"/>
    <w:rsid w:val="00B163F7"/>
    <w:rsid w:val="00B448C1"/>
    <w:rsid w:val="00B46396"/>
    <w:rsid w:val="00B51BED"/>
    <w:rsid w:val="00B533CF"/>
    <w:rsid w:val="00B533E2"/>
    <w:rsid w:val="00B54C8D"/>
    <w:rsid w:val="00B70A9C"/>
    <w:rsid w:val="00B70FC0"/>
    <w:rsid w:val="00B7160C"/>
    <w:rsid w:val="00B71762"/>
    <w:rsid w:val="00B72578"/>
    <w:rsid w:val="00B82002"/>
    <w:rsid w:val="00B828F7"/>
    <w:rsid w:val="00B85ACC"/>
    <w:rsid w:val="00B85EB6"/>
    <w:rsid w:val="00B9229E"/>
    <w:rsid w:val="00BA1DBF"/>
    <w:rsid w:val="00BA380D"/>
    <w:rsid w:val="00BA5E55"/>
    <w:rsid w:val="00BB06D8"/>
    <w:rsid w:val="00BB188C"/>
    <w:rsid w:val="00BB1A54"/>
    <w:rsid w:val="00BB403C"/>
    <w:rsid w:val="00BB5D68"/>
    <w:rsid w:val="00BC44BA"/>
    <w:rsid w:val="00BD3B9D"/>
    <w:rsid w:val="00BE55D9"/>
    <w:rsid w:val="00BE6486"/>
    <w:rsid w:val="00BF3659"/>
    <w:rsid w:val="00C15FF6"/>
    <w:rsid w:val="00C1630D"/>
    <w:rsid w:val="00C367DB"/>
    <w:rsid w:val="00C46349"/>
    <w:rsid w:val="00C574D3"/>
    <w:rsid w:val="00C65CA7"/>
    <w:rsid w:val="00C702C6"/>
    <w:rsid w:val="00C745AD"/>
    <w:rsid w:val="00C74EE6"/>
    <w:rsid w:val="00C82612"/>
    <w:rsid w:val="00C847C4"/>
    <w:rsid w:val="00C85093"/>
    <w:rsid w:val="00C90AE5"/>
    <w:rsid w:val="00C9731E"/>
    <w:rsid w:val="00CA0F0E"/>
    <w:rsid w:val="00CA2EE7"/>
    <w:rsid w:val="00CA64BC"/>
    <w:rsid w:val="00CB1614"/>
    <w:rsid w:val="00CB4227"/>
    <w:rsid w:val="00CC1EAF"/>
    <w:rsid w:val="00CD1DAD"/>
    <w:rsid w:val="00CD2606"/>
    <w:rsid w:val="00CE174C"/>
    <w:rsid w:val="00CE48F1"/>
    <w:rsid w:val="00CE55EF"/>
    <w:rsid w:val="00CE6FEA"/>
    <w:rsid w:val="00CF4825"/>
    <w:rsid w:val="00CF6E33"/>
    <w:rsid w:val="00CF73BB"/>
    <w:rsid w:val="00CF76F7"/>
    <w:rsid w:val="00D064A5"/>
    <w:rsid w:val="00D1338D"/>
    <w:rsid w:val="00D1614E"/>
    <w:rsid w:val="00D200B5"/>
    <w:rsid w:val="00D22DDA"/>
    <w:rsid w:val="00D365E4"/>
    <w:rsid w:val="00D40F65"/>
    <w:rsid w:val="00D63C1E"/>
    <w:rsid w:val="00D71EFE"/>
    <w:rsid w:val="00D73A82"/>
    <w:rsid w:val="00D74043"/>
    <w:rsid w:val="00D82400"/>
    <w:rsid w:val="00DA57C7"/>
    <w:rsid w:val="00DB0DCF"/>
    <w:rsid w:val="00DB3A50"/>
    <w:rsid w:val="00DB61E0"/>
    <w:rsid w:val="00DB620C"/>
    <w:rsid w:val="00DB6FEE"/>
    <w:rsid w:val="00DC5D87"/>
    <w:rsid w:val="00DD164E"/>
    <w:rsid w:val="00DD2B31"/>
    <w:rsid w:val="00DD40FA"/>
    <w:rsid w:val="00DE6372"/>
    <w:rsid w:val="00DE7613"/>
    <w:rsid w:val="00DF2628"/>
    <w:rsid w:val="00E01757"/>
    <w:rsid w:val="00E018AA"/>
    <w:rsid w:val="00E040B0"/>
    <w:rsid w:val="00E13200"/>
    <w:rsid w:val="00E1605A"/>
    <w:rsid w:val="00E20CD0"/>
    <w:rsid w:val="00E322BA"/>
    <w:rsid w:val="00E3254E"/>
    <w:rsid w:val="00E359FC"/>
    <w:rsid w:val="00E36187"/>
    <w:rsid w:val="00E4469E"/>
    <w:rsid w:val="00E703DC"/>
    <w:rsid w:val="00E70678"/>
    <w:rsid w:val="00E70DC2"/>
    <w:rsid w:val="00E71BB9"/>
    <w:rsid w:val="00E87C3D"/>
    <w:rsid w:val="00E90A42"/>
    <w:rsid w:val="00E969D9"/>
    <w:rsid w:val="00EA079E"/>
    <w:rsid w:val="00EA2055"/>
    <w:rsid w:val="00EA2916"/>
    <w:rsid w:val="00EA5943"/>
    <w:rsid w:val="00EA6749"/>
    <w:rsid w:val="00EA682B"/>
    <w:rsid w:val="00EB0122"/>
    <w:rsid w:val="00EB14E2"/>
    <w:rsid w:val="00EB2F97"/>
    <w:rsid w:val="00EB4339"/>
    <w:rsid w:val="00EB54D8"/>
    <w:rsid w:val="00ED00C2"/>
    <w:rsid w:val="00ED3A2D"/>
    <w:rsid w:val="00EE22B9"/>
    <w:rsid w:val="00EE3D5B"/>
    <w:rsid w:val="00EF3FBD"/>
    <w:rsid w:val="00EF4337"/>
    <w:rsid w:val="00EF4F22"/>
    <w:rsid w:val="00F004E4"/>
    <w:rsid w:val="00F01E6B"/>
    <w:rsid w:val="00F07582"/>
    <w:rsid w:val="00F10285"/>
    <w:rsid w:val="00F106C2"/>
    <w:rsid w:val="00F12029"/>
    <w:rsid w:val="00F12C63"/>
    <w:rsid w:val="00F15193"/>
    <w:rsid w:val="00F15790"/>
    <w:rsid w:val="00F21392"/>
    <w:rsid w:val="00F2170B"/>
    <w:rsid w:val="00F24C2E"/>
    <w:rsid w:val="00F27B38"/>
    <w:rsid w:val="00F30AD7"/>
    <w:rsid w:val="00F3146D"/>
    <w:rsid w:val="00F37943"/>
    <w:rsid w:val="00F47BBD"/>
    <w:rsid w:val="00F62DA1"/>
    <w:rsid w:val="00F73CCC"/>
    <w:rsid w:val="00F80D15"/>
    <w:rsid w:val="00F840D8"/>
    <w:rsid w:val="00F945A2"/>
    <w:rsid w:val="00FA4A71"/>
    <w:rsid w:val="00FB3269"/>
    <w:rsid w:val="00FB3494"/>
    <w:rsid w:val="00FB3D0C"/>
    <w:rsid w:val="00FB43A5"/>
    <w:rsid w:val="00FB6A22"/>
    <w:rsid w:val="00FC4430"/>
    <w:rsid w:val="00FC7F66"/>
    <w:rsid w:val="00FD3DE4"/>
    <w:rsid w:val="00FE33A9"/>
    <w:rsid w:val="00FF7815"/>
    <w:rsid w:val="09944DBC"/>
    <w:rsid w:val="1E1E7AD7"/>
    <w:rsid w:val="45ECF528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engovoffice@dc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E0906E259DE458D67B2683E64599D" ma:contentTypeVersion="14" ma:contentTypeDescription="Create a new document." ma:contentTypeScope="" ma:versionID="1e34e0e1970d6e07ae24d75158cabfde">
  <xsd:schema xmlns:xsd="http://www.w3.org/2001/XMLSchema" xmlns:xs="http://www.w3.org/2001/XMLSchema" xmlns:p="http://schemas.microsoft.com/office/2006/metadata/properties" xmlns:ns3="760c7504-c841-4cd8-8782-915873609f71" xmlns:ns4="b1cacf93-836b-4480-9373-197c348765ca" targetNamespace="http://schemas.microsoft.com/office/2006/metadata/properties" ma:root="true" ma:fieldsID="16479fd6c1dac76e655c1bbf57d0cb74" ns3:_="" ns4:_="">
    <xsd:import namespace="760c7504-c841-4cd8-8782-915873609f71"/>
    <xsd:import namespace="b1cacf93-836b-4480-9373-197c34876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CR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7504-c841-4cd8-8782-915873609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acf93-836b-4480-9373-197c34876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c7504-c841-4cd8-8782-915873609f7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828626-39E1-4BD2-9112-AEF9D64DA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c7504-c841-4cd8-8782-915873609f71"/>
    <ds:schemaRef ds:uri="b1cacf93-836b-4480-9373-197c34876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85CAA9-F7A4-4AD6-B738-B06737CC4D68}">
  <ds:schemaRefs>
    <ds:schemaRef ds:uri="http://schemas.microsoft.com/office/2006/metadata/properties"/>
    <ds:schemaRef ds:uri="http://schemas.microsoft.com/office/infopath/2007/PartnerControls"/>
    <ds:schemaRef ds:uri="760c7504-c841-4cd8-8782-915873609f71"/>
  </ds:schemaRefs>
</ds:datastoreItem>
</file>

<file path=customXml/itemProps4.xml><?xml version="1.0" encoding="utf-8"?>
<ds:datastoreItem xmlns:ds="http://schemas.openxmlformats.org/officeDocument/2006/customXml" ds:itemID="{C791CB4B-9F00-4FB1-B463-25CE3FA084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50</Words>
  <Characters>1553</Characters>
  <Application>Microsoft Office Word</Application>
  <DocSecurity>0</DocSecurity>
  <Lines>6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11</cp:revision>
  <cp:lastPrinted>2019-09-13T13:19:00Z</cp:lastPrinted>
  <dcterms:created xsi:type="dcterms:W3CDTF">2024-02-09T13:47:00Z</dcterms:created>
  <dcterms:modified xsi:type="dcterms:W3CDTF">2024-03-08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  <property fmtid="{D5CDD505-2E9C-101B-9397-08002B2CF9AE}" pid="3" name="ContentTypeId">
    <vt:lpwstr>0x010100A9BE0906E259DE458D67B2683E64599D</vt:lpwstr>
  </property>
</Properties>
</file>